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33BF39" w14:textId="74C8F25C" w:rsidR="003B4C05" w:rsidRDefault="000B6AB4">
      <w:r>
        <w:rPr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5C06B50C" wp14:editId="44598D3D">
                <wp:simplePos x="0" y="0"/>
                <wp:positionH relativeFrom="column">
                  <wp:posOffset>567</wp:posOffset>
                </wp:positionH>
                <wp:positionV relativeFrom="paragraph">
                  <wp:posOffset>3630371</wp:posOffset>
                </wp:positionV>
                <wp:extent cx="5274310" cy="880365"/>
                <wp:effectExtent l="0" t="0" r="21590" b="15240"/>
                <wp:wrapNone/>
                <wp:docPr id="217" name="文本框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74310" cy="8803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C6F5A71" w14:textId="00D0DCA4" w:rsidR="000B6AB4" w:rsidRDefault="000B6AB4" w:rsidP="000B6AB4">
                            <w:r w:rsidRPr="0005453F">
                              <w:t xml:space="preserve">Supplementary Figure </w:t>
                            </w:r>
                            <w:r>
                              <w:t>4</w:t>
                            </w:r>
                            <w:r w:rsidR="00EE633E">
                              <w:t xml:space="preserve"> </w:t>
                            </w:r>
                            <w:r w:rsidR="008C0F39">
                              <w:t>|</w:t>
                            </w:r>
                            <w:r>
                              <w:t xml:space="preserve"> </w:t>
                            </w:r>
                            <w:r w:rsidR="00CE6174">
                              <w:t xml:space="preserve">Cluster 2 represents the </w:t>
                            </w:r>
                            <w:r w:rsidR="00B30706">
                              <w:t>t</w:t>
                            </w:r>
                            <w:r w:rsidR="00CE6174" w:rsidRPr="00CE6174">
                              <w:rPr>
                                <w:rFonts w:hint="eastAsia"/>
                              </w:rPr>
                              <w:t>reatment</w:t>
                            </w:r>
                            <w:r w:rsidR="00CE6174">
                              <w:t xml:space="preserve"> of AMD. </w:t>
                            </w:r>
                            <w:r w:rsidR="00CE6174">
                              <w:rPr>
                                <w:rFonts w:hint="eastAsia"/>
                              </w:rPr>
                              <w:t>The vertical axis coordinates indicate the year of publication. Each point/square indicates a publication with the first author's last name. Squares represent the publications with the highest citation scores.</w:t>
                            </w:r>
                            <w:r w:rsidR="00CE6174">
                              <w:t xml:space="preserve"> </w:t>
                            </w:r>
                            <w: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C06B50C" id="_x0000_t202" coordsize="21600,21600" o:spt="202" path="m,l,21600r21600,l21600,xe">
                <v:stroke joinstyle="miter"/>
                <v:path gradientshapeok="t" o:connecttype="rect"/>
              </v:shapetype>
              <v:shape id="文本框 2" o:spid="_x0000_s1026" type="#_x0000_t202" style="position:absolute;left:0;text-align:left;margin-left:.05pt;margin-top:285.85pt;width:415.3pt;height:69.3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">
                <v:textbox>
                  <w:txbxContent>
                    <w:p w14:paraId="7C6F5A71" w14:textId="00D0DCA4" w:rsidR="000B6AB4" w:rsidRDefault="000B6AB4" w:rsidP="000B6AB4">
                      <w:r w:rsidRPr="0005453F">
                        <w:t xml:space="preserve">Supplementary Figure </w:t>
                      </w:r>
                      <w:r>
                        <w:t>4</w:t>
                      </w:r>
                      <w:r w:rsidR="00EE633E">
                        <w:t xml:space="preserve"> </w:t>
                      </w:r>
                      <w:r w:rsidR="008C0F39">
                        <w:t>|</w:t>
                      </w:r>
                      <w:r>
                        <w:t xml:space="preserve"> </w:t>
                      </w:r>
                      <w:r w:rsidR="00CE6174">
                        <w:t xml:space="preserve">Cluster 2 represents the </w:t>
                      </w:r>
                      <w:r w:rsidR="00B30706">
                        <w:t>t</w:t>
                      </w:r>
                      <w:r w:rsidR="00CE6174" w:rsidRPr="00CE6174">
                        <w:rPr>
                          <w:rFonts w:hint="eastAsia"/>
                        </w:rPr>
                        <w:t>reatment</w:t>
                      </w:r>
                      <w:r w:rsidR="00CE6174">
                        <w:t xml:space="preserve"> of AMD. </w:t>
                      </w:r>
                      <w:r w:rsidR="00CE6174">
                        <w:rPr>
                          <w:rFonts w:hint="eastAsia"/>
                        </w:rPr>
                        <w:t>The vertical axis coordinates indicate the year of publication. Each point/square indicates a publication with the first author's last name. Squares represent the publications with the highest citation scores.</w:t>
                      </w:r>
                      <w:r w:rsidR="00CE6174">
                        <w:t xml:space="preserve"> </w:t>
                      </w:r>
                      <w: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  <w:r w:rsidR="00AB267D">
        <w:rPr>
          <w:noProof/>
        </w:rPr>
        <w:drawing>
          <wp:inline distT="0" distB="0" distL="0" distR="0" wp14:anchorId="5653A037" wp14:editId="15351F73">
            <wp:extent cx="5274310" cy="3472815"/>
            <wp:effectExtent l="0" t="0" r="254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4728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3B4C05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B9E51AF" w14:textId="77777777" w:rsidR="00314C24" w:rsidRDefault="00314C24" w:rsidP="000B6AB4">
      <w:r>
        <w:separator/>
      </w:r>
    </w:p>
  </w:endnote>
  <w:endnote w:type="continuationSeparator" w:id="0">
    <w:p w14:paraId="32E54F15" w14:textId="77777777" w:rsidR="00314C24" w:rsidRDefault="00314C24" w:rsidP="000B6AB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84A816" w14:textId="77777777" w:rsidR="00314C24" w:rsidRDefault="00314C24" w:rsidP="000B6AB4">
      <w:r>
        <w:separator/>
      </w:r>
    </w:p>
  </w:footnote>
  <w:footnote w:type="continuationSeparator" w:id="0">
    <w:p w14:paraId="4736905C" w14:textId="77777777" w:rsidR="00314C24" w:rsidRDefault="00314C24" w:rsidP="000B6AB4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bordersDoNotSurroundHeader/>
  <w:bordersDoNotSurroundFooter/>
  <w:hideSpellingErrors/>
  <w:hideGrammaticalErrors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GwsDAxNbAwMTIyNDNT0lEKTi0uzszPAykwrQUAyAZ6uCwAAAA="/>
  </w:docVars>
  <w:rsids>
    <w:rsidRoot w:val="003B4C05"/>
    <w:rsid w:val="00074FEC"/>
    <w:rsid w:val="000B6AB4"/>
    <w:rsid w:val="00314C24"/>
    <w:rsid w:val="003B4C05"/>
    <w:rsid w:val="008C0F39"/>
    <w:rsid w:val="00AB267D"/>
    <w:rsid w:val="00AE3CF3"/>
    <w:rsid w:val="00B30706"/>
    <w:rsid w:val="00CE6174"/>
    <w:rsid w:val="00D6101F"/>
    <w:rsid w:val="00EE633E"/>
    <w:rsid w:val="00FA51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FF36610"/>
  <w15:chartTrackingRefBased/>
  <w15:docId w15:val="{9204CEA6-BFAF-4B00-B561-570AF5A7BF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0B6AB4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0B6AB4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0B6AB4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0B6AB4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0B6AB4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0</Words>
  <Characters>2</Characters>
  <Application>Microsoft Office Word</Application>
  <DocSecurity>0</DocSecurity>
  <Lines>1</Lines>
  <Paragraphs>1</Paragraphs>
  <ScaleCrop>false</ScaleCrop>
  <Company/>
  <LinksUpToDate>false</LinksUpToDate>
  <CharactersWithSpaces>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董 益</dc:creator>
  <cp:keywords/>
  <dc:description/>
  <cp:lastModifiedBy>董 益</cp:lastModifiedBy>
  <cp:revision>8</cp:revision>
  <dcterms:created xsi:type="dcterms:W3CDTF">2022-12-07T05:09:00Z</dcterms:created>
  <dcterms:modified xsi:type="dcterms:W3CDTF">2022-12-07T12:36:00Z</dcterms:modified>
</cp:coreProperties>
</file>